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95023" w14:textId="24704149" w:rsidR="00D11456" w:rsidRPr="000E04B8" w:rsidRDefault="00D11456" w:rsidP="000E04B8">
      <w:pPr>
        <w:spacing w:after="0" w:line="240" w:lineRule="auto"/>
        <w:jc w:val="center"/>
        <w:rPr>
          <w:rFonts w:ascii="Rockwell Extra Bold" w:hAnsi="Rockwell Extra Bold" w:cs="Times New Roman"/>
          <w:b/>
          <w:bCs/>
          <w:sz w:val="32"/>
          <w:szCs w:val="32"/>
        </w:rPr>
      </w:pPr>
      <w:bookmarkStart w:id="0" w:name="_GoBack"/>
      <w:bookmarkEnd w:id="0"/>
      <w:r w:rsidRPr="000E04B8">
        <w:rPr>
          <w:rFonts w:ascii="Rockwell Extra Bold" w:hAnsi="Rockwell Extra Bold" w:cs="Times New Roman"/>
          <w:b/>
          <w:bCs/>
          <w:sz w:val="32"/>
          <w:szCs w:val="32"/>
        </w:rPr>
        <w:t>DAVID:  A MAN AFTER GOD’S OWN HEART</w:t>
      </w:r>
    </w:p>
    <w:p w14:paraId="01854BCA" w14:textId="7969520A" w:rsidR="00D11456" w:rsidRPr="000E04B8" w:rsidRDefault="000E04B8" w:rsidP="000E04B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E04B8">
        <w:rPr>
          <w:rFonts w:ascii="Times New Roman" w:hAnsi="Times New Roman" w:cs="Times New Roman"/>
          <w:b/>
          <w:bCs/>
          <w:sz w:val="28"/>
          <w:szCs w:val="28"/>
        </w:rPr>
        <w:t>I Samuel 16:1-7</w:t>
      </w:r>
    </w:p>
    <w:p w14:paraId="482D24A2" w14:textId="77777777" w:rsidR="000E04B8" w:rsidRPr="00D11456" w:rsidRDefault="000E04B8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651D78" w14:textId="63720F53" w:rsidR="00D11456" w:rsidRPr="000E04B8" w:rsidRDefault="00D11456" w:rsidP="00D11456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0E04B8">
        <w:rPr>
          <w:rFonts w:ascii="Rockwell Extra Bold" w:hAnsi="Rockwell Extra Bold" w:cs="Times New Roman"/>
          <w:b/>
          <w:bCs/>
          <w:sz w:val="28"/>
          <w:szCs w:val="28"/>
        </w:rPr>
        <w:t xml:space="preserve">THE </w:t>
      </w:r>
      <w:r w:rsidR="00017B3E">
        <w:rPr>
          <w:rFonts w:ascii="Rockwell Extra Bold" w:hAnsi="Rockwell Extra Bold" w:cs="Times New Roman"/>
          <w:b/>
          <w:bCs/>
          <w:sz w:val="28"/>
          <w:szCs w:val="28"/>
        </w:rPr>
        <w:t>_______________</w:t>
      </w:r>
      <w:r w:rsidRPr="000E04B8">
        <w:rPr>
          <w:rFonts w:ascii="Rockwell Extra Bold" w:hAnsi="Rockwell Extra Bold" w:cs="Times New Roman"/>
          <w:b/>
          <w:bCs/>
          <w:sz w:val="28"/>
          <w:szCs w:val="28"/>
        </w:rPr>
        <w:t xml:space="preserve">WHO WOULD BE </w:t>
      </w:r>
      <w:r w:rsidR="00017B3E">
        <w:rPr>
          <w:rFonts w:ascii="Rockwell Extra Bold" w:hAnsi="Rockwell Extra Bold" w:cs="Times New Roman"/>
          <w:b/>
          <w:bCs/>
          <w:sz w:val="28"/>
          <w:szCs w:val="28"/>
        </w:rPr>
        <w:t>____________</w:t>
      </w:r>
    </w:p>
    <w:p w14:paraId="2EF19695" w14:textId="2A0B2AB8" w:rsidR="00D11456" w:rsidRPr="000E04B8" w:rsidRDefault="00D11456" w:rsidP="00D114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>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hat God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>________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FDC4B1A" w14:textId="3F4256E1" w:rsidR="00D11456" w:rsidRPr="00017B3E" w:rsidRDefault="00D11456" w:rsidP="00017B3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7B3E">
        <w:rPr>
          <w:rFonts w:ascii="Times New Roman" w:hAnsi="Times New Roman" w:cs="Times New Roman"/>
          <w:sz w:val="24"/>
          <w:szCs w:val="24"/>
        </w:rPr>
        <w:t>I Samuel 16:1-4</w:t>
      </w:r>
    </w:p>
    <w:p w14:paraId="752592FF" w14:textId="3D852F62" w:rsidR="00D11456" w:rsidRDefault="00D11456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BC4C57" w14:textId="2AE9DF6B" w:rsidR="00D11456" w:rsidRPr="000E04B8" w:rsidRDefault="00D11456" w:rsidP="00D114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>__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 that God did not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>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EDBA8F9" w14:textId="7F2A7DDD" w:rsidR="00D11456" w:rsidRPr="00017B3E" w:rsidRDefault="00D11456" w:rsidP="00017B3E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7B3E">
        <w:rPr>
          <w:rFonts w:ascii="Times New Roman" w:hAnsi="Times New Roman" w:cs="Times New Roman"/>
          <w:sz w:val="24"/>
          <w:szCs w:val="24"/>
        </w:rPr>
        <w:t>I Samuel 16:5-7</w:t>
      </w:r>
    </w:p>
    <w:p w14:paraId="1C2B882A" w14:textId="4D1376EB" w:rsidR="00D11456" w:rsidRDefault="00D11456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C5F008" w14:textId="54196883" w:rsidR="00D11456" w:rsidRPr="000E04B8" w:rsidRDefault="00D11456" w:rsidP="00D114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>___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 that God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>_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C1F01FA" w14:textId="5D221886" w:rsidR="00D11456" w:rsidRPr="00017B3E" w:rsidRDefault="00D11456" w:rsidP="00017B3E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7B3E">
        <w:rPr>
          <w:rFonts w:ascii="Times New Roman" w:hAnsi="Times New Roman" w:cs="Times New Roman"/>
          <w:sz w:val="24"/>
          <w:szCs w:val="24"/>
        </w:rPr>
        <w:t>I Samuel 16:8-13</w:t>
      </w:r>
    </w:p>
    <w:p w14:paraId="0013C252" w14:textId="11127E03" w:rsidR="00D11456" w:rsidRDefault="00D11456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CD9271" w14:textId="03595F7D" w:rsidR="00D11456" w:rsidRPr="000E04B8" w:rsidRDefault="00D11456" w:rsidP="00D11456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0E04B8">
        <w:rPr>
          <w:rFonts w:ascii="Rockwell Extra Bold" w:hAnsi="Rockwell Extra Bold" w:cs="Times New Roman"/>
          <w:b/>
          <w:bCs/>
          <w:sz w:val="28"/>
          <w:szCs w:val="28"/>
        </w:rPr>
        <w:t xml:space="preserve">DAVID WAS </w:t>
      </w:r>
      <w:r w:rsidR="00017B3E">
        <w:rPr>
          <w:rFonts w:ascii="Rockwell Extra Bold" w:hAnsi="Rockwell Extra Bold" w:cs="Times New Roman"/>
          <w:b/>
          <w:bCs/>
          <w:sz w:val="28"/>
          <w:szCs w:val="28"/>
        </w:rPr>
        <w:t>___________________</w:t>
      </w:r>
    </w:p>
    <w:p w14:paraId="5DF64F2A" w14:textId="24B8965E" w:rsidR="00D11456" w:rsidRPr="000E04B8" w:rsidRDefault="00D11456" w:rsidP="00D114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David was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>not __________________ ________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E68BFA9" w14:textId="77777777" w:rsidR="00D11456" w:rsidRDefault="00D11456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031431" w14:textId="16812E54" w:rsidR="00D11456" w:rsidRPr="000E04B8" w:rsidRDefault="00D11456" w:rsidP="00D114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Four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 xml:space="preserve">____________ ____________ 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he world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>_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9C1F111" w14:textId="36C6D298" w:rsidR="0029720F" w:rsidRDefault="0029720F" w:rsidP="002972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 ____________________________________</w:t>
      </w:r>
    </w:p>
    <w:p w14:paraId="504A163B" w14:textId="4605C67A" w:rsidR="0029720F" w:rsidRDefault="0029720F" w:rsidP="002972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 ____________________________________</w:t>
      </w:r>
    </w:p>
    <w:p w14:paraId="4543B558" w14:textId="51411883" w:rsidR="0029720F" w:rsidRDefault="0029720F" w:rsidP="002972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 ____________________________________</w:t>
      </w:r>
    </w:p>
    <w:p w14:paraId="5190B7A0" w14:textId="6DF6C101" w:rsidR="0029720F" w:rsidRDefault="0029720F" w:rsidP="002972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 ____________________________________</w:t>
      </w:r>
    </w:p>
    <w:p w14:paraId="37E159FB" w14:textId="77777777" w:rsidR="0029720F" w:rsidRDefault="0029720F" w:rsidP="002972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14BF4A" w14:textId="5EE6B4DC" w:rsidR="00D11456" w:rsidRPr="000E04B8" w:rsidRDefault="00D11456" w:rsidP="00D11456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0E04B8">
        <w:rPr>
          <w:rFonts w:ascii="Rockwell Extra Bold" w:hAnsi="Rockwell Extra Bold" w:cs="Times New Roman"/>
          <w:b/>
          <w:bCs/>
          <w:sz w:val="28"/>
          <w:szCs w:val="28"/>
        </w:rPr>
        <w:t xml:space="preserve">GOD </w:t>
      </w:r>
      <w:r w:rsidR="00751E59">
        <w:rPr>
          <w:rFonts w:ascii="Rockwell Extra Bold" w:hAnsi="Rockwell Extra Bold" w:cs="Times New Roman"/>
          <w:b/>
          <w:bCs/>
          <w:sz w:val="28"/>
          <w:szCs w:val="28"/>
        </w:rPr>
        <w:t>COULD BE</w:t>
      </w:r>
      <w:r w:rsidRPr="000E04B8">
        <w:rPr>
          <w:rFonts w:ascii="Rockwell Extra Bold" w:hAnsi="Rockwell Extra Bold" w:cs="Times New Roman"/>
          <w:b/>
          <w:bCs/>
          <w:sz w:val="28"/>
          <w:szCs w:val="28"/>
        </w:rPr>
        <w:t xml:space="preserve"> </w:t>
      </w:r>
      <w:r w:rsidR="00017B3E">
        <w:rPr>
          <w:rFonts w:ascii="Rockwell Extra Bold" w:hAnsi="Rockwell Extra Bold" w:cs="Times New Roman"/>
          <w:b/>
          <w:bCs/>
          <w:sz w:val="28"/>
          <w:szCs w:val="28"/>
        </w:rPr>
        <w:t>__________________ _________________</w:t>
      </w:r>
      <w:r w:rsidRPr="000E04B8">
        <w:rPr>
          <w:rFonts w:ascii="Rockwell Extra Bold" w:hAnsi="Rockwell Extra Bold" w:cs="Times New Roman"/>
          <w:b/>
          <w:bCs/>
          <w:sz w:val="28"/>
          <w:szCs w:val="28"/>
        </w:rPr>
        <w:t xml:space="preserve"> DAVID</w:t>
      </w:r>
    </w:p>
    <w:p w14:paraId="534F3D2B" w14:textId="6ED47B77" w:rsidR="00D11456" w:rsidRPr="000E04B8" w:rsidRDefault="00D11456" w:rsidP="00D114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>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gave David an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>____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>life.</w:t>
      </w:r>
    </w:p>
    <w:p w14:paraId="5F3FA631" w14:textId="27422A78" w:rsidR="00D11456" w:rsidRPr="00017B3E" w:rsidRDefault="00D11456" w:rsidP="00017B3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7B3E">
        <w:rPr>
          <w:rFonts w:ascii="Times New Roman" w:hAnsi="Times New Roman" w:cs="Times New Roman"/>
          <w:sz w:val="24"/>
          <w:szCs w:val="24"/>
        </w:rPr>
        <w:t>I Samuel 16:13</w:t>
      </w:r>
    </w:p>
    <w:p w14:paraId="30640B72" w14:textId="0D4DB7A8" w:rsidR="00D11456" w:rsidRPr="00017B3E" w:rsidRDefault="00D11456" w:rsidP="00017B3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7B3E">
        <w:rPr>
          <w:rFonts w:ascii="Times New Roman" w:hAnsi="Times New Roman" w:cs="Times New Roman"/>
          <w:sz w:val="24"/>
          <w:szCs w:val="24"/>
        </w:rPr>
        <w:t>Numbers 11:25</w:t>
      </w:r>
    </w:p>
    <w:p w14:paraId="798B6505" w14:textId="7A7940B1" w:rsidR="00D11456" w:rsidRPr="00017B3E" w:rsidRDefault="00D11456" w:rsidP="00017B3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7B3E">
        <w:rPr>
          <w:rFonts w:ascii="Times New Roman" w:hAnsi="Times New Roman" w:cs="Times New Roman"/>
          <w:sz w:val="24"/>
          <w:szCs w:val="24"/>
        </w:rPr>
        <w:t>Zechariah 4:6</w:t>
      </w:r>
    </w:p>
    <w:p w14:paraId="18B3C59B" w14:textId="43B09629" w:rsidR="00D11456" w:rsidRDefault="00D11456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7D8E57" w14:textId="5C0597BA" w:rsidR="00D11456" w:rsidRPr="000E04B8" w:rsidRDefault="0015171C" w:rsidP="00D114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It’s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 xml:space="preserve">______________ 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when you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>___________ 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o be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>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hat God can be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 xml:space="preserve">________________ 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hrough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>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996EF25" w14:textId="3D1803C1" w:rsidR="00D11456" w:rsidRDefault="00D11456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54E0FF" w14:textId="28A9C00E" w:rsidR="0015171C" w:rsidRPr="000E04B8" w:rsidRDefault="0015171C" w:rsidP="00D11456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0E04B8">
        <w:rPr>
          <w:rFonts w:ascii="Rockwell Extra Bold" w:hAnsi="Rockwell Extra Bold" w:cs="Times New Roman"/>
          <w:b/>
          <w:bCs/>
          <w:sz w:val="28"/>
          <w:szCs w:val="28"/>
        </w:rPr>
        <w:t xml:space="preserve">GOD </w:t>
      </w:r>
      <w:r w:rsidR="0029720F">
        <w:rPr>
          <w:rFonts w:ascii="Rockwell Extra Bold" w:hAnsi="Rockwell Extra Bold" w:cs="Times New Roman"/>
          <w:b/>
          <w:bCs/>
          <w:sz w:val="28"/>
          <w:szCs w:val="28"/>
        </w:rPr>
        <w:t>__________</w:t>
      </w:r>
      <w:r w:rsidRPr="000E04B8">
        <w:rPr>
          <w:rFonts w:ascii="Rockwell Extra Bold" w:hAnsi="Rockwell Extra Bold" w:cs="Times New Roman"/>
          <w:b/>
          <w:bCs/>
          <w:sz w:val="28"/>
          <w:szCs w:val="28"/>
        </w:rPr>
        <w:t xml:space="preserve">DAVID </w:t>
      </w:r>
      <w:r w:rsidR="0029720F">
        <w:rPr>
          <w:rFonts w:ascii="Rockwell Extra Bold" w:hAnsi="Rockwell Extra Bold" w:cs="Times New Roman"/>
          <w:b/>
          <w:bCs/>
          <w:sz w:val="28"/>
          <w:szCs w:val="28"/>
        </w:rPr>
        <w:t xml:space="preserve">___________________ </w:t>
      </w:r>
      <w:r w:rsidRPr="000E04B8">
        <w:rPr>
          <w:rFonts w:ascii="Rockwell Extra Bold" w:hAnsi="Rockwell Extra Bold" w:cs="Times New Roman"/>
          <w:b/>
          <w:bCs/>
          <w:sz w:val="28"/>
          <w:szCs w:val="28"/>
        </w:rPr>
        <w:t xml:space="preserve">IN THE </w:t>
      </w:r>
      <w:r w:rsidR="0029720F">
        <w:rPr>
          <w:rFonts w:ascii="Rockwell Extra Bold" w:hAnsi="Rockwell Extra Bold" w:cs="Times New Roman"/>
          <w:b/>
          <w:bCs/>
          <w:sz w:val="28"/>
          <w:szCs w:val="28"/>
        </w:rPr>
        <w:t>______________</w:t>
      </w:r>
    </w:p>
    <w:p w14:paraId="66B4110A" w14:textId="0DD1FD50" w:rsidR="0015171C" w:rsidRPr="000E04B8" w:rsidRDefault="0015171C" w:rsidP="0015171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God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 xml:space="preserve">___________ 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>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>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His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>_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4170364" w14:textId="402A9E00" w:rsidR="0015171C" w:rsidRPr="0029720F" w:rsidRDefault="0015171C" w:rsidP="0029720F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720F">
        <w:rPr>
          <w:rFonts w:ascii="Times New Roman" w:hAnsi="Times New Roman" w:cs="Times New Roman"/>
          <w:sz w:val="24"/>
          <w:szCs w:val="24"/>
        </w:rPr>
        <w:t>I Samuel 16:13</w:t>
      </w:r>
    </w:p>
    <w:p w14:paraId="3DFC3846" w14:textId="1BC1301A" w:rsidR="0015171C" w:rsidRPr="0029720F" w:rsidRDefault="0015171C" w:rsidP="0029720F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720F">
        <w:rPr>
          <w:rFonts w:ascii="Times New Roman" w:hAnsi="Times New Roman" w:cs="Times New Roman"/>
          <w:sz w:val="24"/>
          <w:szCs w:val="24"/>
        </w:rPr>
        <w:t>I Samuel 16:19</w:t>
      </w:r>
    </w:p>
    <w:p w14:paraId="5D5F1FEC" w14:textId="25588FB5" w:rsidR="0015171C" w:rsidRDefault="0015171C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956499" w14:textId="08DD54AA" w:rsidR="0015171C" w:rsidRPr="000E04B8" w:rsidRDefault="0015171C" w:rsidP="00D114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Words that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 xml:space="preserve">_________________ 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David’s </w:t>
      </w:r>
      <w:r w:rsidR="00017B3E">
        <w:rPr>
          <w:rFonts w:ascii="Times New Roman" w:hAnsi="Times New Roman" w:cs="Times New Roman"/>
          <w:b/>
          <w:bCs/>
          <w:sz w:val="24"/>
          <w:szCs w:val="24"/>
        </w:rPr>
        <w:t>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in the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>____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17352FD" w14:textId="752A86D0" w:rsidR="0015171C" w:rsidRDefault="0029720F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 ____________________________________</w:t>
      </w:r>
    </w:p>
    <w:p w14:paraId="221CFEA0" w14:textId="587A1EE4" w:rsidR="0029720F" w:rsidRDefault="0029720F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 ____________________________________</w:t>
      </w:r>
    </w:p>
    <w:p w14:paraId="1C8D9FB0" w14:textId="046AD740" w:rsidR="0029720F" w:rsidRDefault="0029720F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 ____________________________________</w:t>
      </w:r>
    </w:p>
    <w:p w14:paraId="51F7C3ED" w14:textId="4C700C46" w:rsidR="0029720F" w:rsidRDefault="0029720F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 ____________________________________</w:t>
      </w:r>
    </w:p>
    <w:p w14:paraId="6F4BB31F" w14:textId="77777777" w:rsidR="0029720F" w:rsidRDefault="0029720F" w:rsidP="00D114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3CED53" w14:textId="6AB49917" w:rsidR="0015171C" w:rsidRPr="000E04B8" w:rsidRDefault="0015171C" w:rsidP="00D114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This is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 xml:space="preserve">__________________ 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 xml:space="preserve">what God does in </w:t>
      </w:r>
      <w:r w:rsidR="0029720F">
        <w:rPr>
          <w:rFonts w:ascii="Times New Roman" w:hAnsi="Times New Roman" w:cs="Times New Roman"/>
          <w:b/>
          <w:bCs/>
          <w:sz w:val="24"/>
          <w:szCs w:val="24"/>
        </w:rPr>
        <w:t>_________________</w:t>
      </w:r>
      <w:r w:rsidRPr="000E04B8">
        <w:rPr>
          <w:rFonts w:ascii="Times New Roman" w:hAnsi="Times New Roman" w:cs="Times New Roman"/>
          <w:b/>
          <w:bCs/>
          <w:sz w:val="24"/>
          <w:szCs w:val="24"/>
        </w:rPr>
        <w:t>us.</w:t>
      </w:r>
    </w:p>
    <w:p w14:paraId="64C169B5" w14:textId="4E2A5FF8" w:rsidR="0015171C" w:rsidRPr="0029720F" w:rsidRDefault="0015171C" w:rsidP="0029720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720F">
        <w:rPr>
          <w:rFonts w:ascii="Times New Roman" w:hAnsi="Times New Roman" w:cs="Times New Roman"/>
          <w:sz w:val="24"/>
          <w:szCs w:val="24"/>
        </w:rPr>
        <w:t>Colossians 3:23</w:t>
      </w:r>
    </w:p>
    <w:sectPr w:rsidR="0015171C" w:rsidRPr="002972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F448C"/>
    <w:multiLevelType w:val="hybridMultilevel"/>
    <w:tmpl w:val="C88E7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3E3F21"/>
    <w:multiLevelType w:val="hybridMultilevel"/>
    <w:tmpl w:val="1590B8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7F4054"/>
    <w:multiLevelType w:val="hybridMultilevel"/>
    <w:tmpl w:val="1A464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F57863"/>
    <w:multiLevelType w:val="hybridMultilevel"/>
    <w:tmpl w:val="F79CD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AE3657"/>
    <w:multiLevelType w:val="hybridMultilevel"/>
    <w:tmpl w:val="6B3C61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5E2A44"/>
    <w:multiLevelType w:val="hybridMultilevel"/>
    <w:tmpl w:val="48D8F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93C2E67"/>
    <w:multiLevelType w:val="hybridMultilevel"/>
    <w:tmpl w:val="CE8A3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8A26D0"/>
    <w:multiLevelType w:val="hybridMultilevel"/>
    <w:tmpl w:val="52841A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197072"/>
    <w:multiLevelType w:val="hybridMultilevel"/>
    <w:tmpl w:val="60C4B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563666"/>
    <w:multiLevelType w:val="hybridMultilevel"/>
    <w:tmpl w:val="5206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3"/>
  </w:num>
  <w:num w:numId="5">
    <w:abstractNumId w:val="1"/>
  </w:num>
  <w:num w:numId="6">
    <w:abstractNumId w:val="7"/>
  </w:num>
  <w:num w:numId="7">
    <w:abstractNumId w:val="5"/>
  </w:num>
  <w:num w:numId="8">
    <w:abstractNumId w:val="2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AEuYWRsbm5qaWBko6SsGpxcWZ+XkgBYa1APkdaqosAAAA"/>
  </w:docVars>
  <w:rsids>
    <w:rsidRoot w:val="00D11456"/>
    <w:rsid w:val="00017B3E"/>
    <w:rsid w:val="000E04B8"/>
    <w:rsid w:val="0015171C"/>
    <w:rsid w:val="0029720F"/>
    <w:rsid w:val="006A05F7"/>
    <w:rsid w:val="00751E59"/>
    <w:rsid w:val="00876B8E"/>
    <w:rsid w:val="00D11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304DE"/>
  <w15:chartTrackingRefBased/>
  <w15:docId w15:val="{4F9DB3E0-8C04-48EC-8FDB-1D9F6CF0A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cp:lastPrinted>2019-07-19T01:30:00Z</cp:lastPrinted>
  <dcterms:created xsi:type="dcterms:W3CDTF">2019-07-19T17:48:00Z</dcterms:created>
  <dcterms:modified xsi:type="dcterms:W3CDTF">2019-07-19T17:48:00Z</dcterms:modified>
</cp:coreProperties>
</file>